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255CD896" w:rsidR="0047469C" w:rsidRPr="009020D8" w:rsidRDefault="0047469C" w:rsidP="0047469C">
      <w:pPr>
        <w:spacing w:line="240" w:lineRule="auto"/>
        <w:jc w:val="center"/>
        <w:rPr>
          <w:sz w:val="28"/>
          <w:szCs w:val="28"/>
          <w:lang w:val="en-US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9020D8">
        <w:rPr>
          <w:sz w:val="28"/>
          <w:szCs w:val="28"/>
          <w:lang w:val="en-US"/>
        </w:rPr>
        <w:t>4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2E70290B" w14:textId="2921EB2F" w:rsidR="009020D8" w:rsidRDefault="009020D8" w:rsidP="009020D8">
      <w:pPr>
        <w:numPr>
          <w:ilvl w:val="0"/>
          <w:numId w:val="3"/>
        </w:numPr>
        <w:spacing w:after="200" w:line="240" w:lineRule="auto"/>
      </w:pPr>
      <w:r>
        <w:t>Запустите системный монитор (Приложения → Системные → Системный монитор).</w:t>
      </w:r>
    </w:p>
    <w:p w14:paraId="15482ABE" w14:textId="42374E85" w:rsidR="005D7BF5" w:rsidRDefault="005D7BF5" w:rsidP="005D7BF5">
      <w:pPr>
        <w:spacing w:after="200" w:line="240" w:lineRule="auto"/>
      </w:pPr>
      <w:r w:rsidRPr="005D7BF5">
        <w:drawing>
          <wp:inline distT="0" distB="0" distL="0" distR="0" wp14:anchorId="5ECC0E32" wp14:editId="3A47D3D5">
            <wp:extent cx="5940425" cy="3972560"/>
            <wp:effectExtent l="0" t="0" r="3175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7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34418" w14:textId="37044AB4" w:rsidR="009020D8" w:rsidRDefault="009020D8" w:rsidP="009020D8">
      <w:pPr>
        <w:numPr>
          <w:ilvl w:val="0"/>
          <w:numId w:val="3"/>
        </w:numPr>
        <w:spacing w:after="200" w:line="240" w:lineRule="auto"/>
      </w:pPr>
      <w:r>
        <w:t xml:space="preserve">Перейдите во вкладку </w:t>
      </w:r>
      <w:r>
        <w:rPr>
          <w:i/>
          <w:iCs/>
        </w:rPr>
        <w:t>Процессы</w:t>
      </w:r>
      <w:r>
        <w:t>. Ознакомьтесь со списком текущих процессов. Попробуйте изменить приоритет процесса. Завершите какой-либо процесс. Создайте новую задачу – запустите приложение Калькулятор (Приложения → Инструменты → Калькулятор).</w:t>
      </w:r>
    </w:p>
    <w:p w14:paraId="3AB29F34" w14:textId="1C2A815C" w:rsidR="005D7BF5" w:rsidRDefault="005D7BF5" w:rsidP="005D7BF5">
      <w:pPr>
        <w:spacing w:after="200" w:line="240" w:lineRule="auto"/>
        <w:ind w:left="720"/>
      </w:pPr>
      <w:r>
        <w:t>Текущие</w:t>
      </w:r>
    </w:p>
    <w:p w14:paraId="25B1557B" w14:textId="0D6C48C9" w:rsidR="005D7BF5" w:rsidRDefault="005D7BF5" w:rsidP="005D7BF5">
      <w:pPr>
        <w:spacing w:after="200" w:line="240" w:lineRule="auto"/>
        <w:ind w:left="720"/>
      </w:pPr>
      <w:r w:rsidRPr="005D7BF5">
        <w:lastRenderedPageBreak/>
        <w:drawing>
          <wp:inline distT="0" distB="0" distL="0" distR="0" wp14:anchorId="221DFA23" wp14:editId="7311D02D">
            <wp:extent cx="4410691" cy="5582429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0F301" w14:textId="102BB7E3" w:rsidR="005D7BF5" w:rsidRDefault="005D7BF5" w:rsidP="005D7BF5">
      <w:pPr>
        <w:spacing w:after="200" w:line="240" w:lineRule="auto"/>
        <w:ind w:left="720"/>
      </w:pPr>
      <w:r>
        <w:t>Изменение приоритета</w:t>
      </w:r>
    </w:p>
    <w:p w14:paraId="783A491E" w14:textId="5478F385" w:rsidR="005D7BF5" w:rsidRDefault="005D7BF5" w:rsidP="005D7BF5">
      <w:pPr>
        <w:spacing w:after="200" w:line="240" w:lineRule="auto"/>
        <w:ind w:left="720"/>
        <w:rPr>
          <w:noProof/>
        </w:rPr>
      </w:pPr>
      <w:r>
        <w:t>,</w:t>
      </w:r>
      <w:r w:rsidRPr="005D7BF5">
        <w:rPr>
          <w:noProof/>
        </w:rPr>
        <w:t xml:space="preserve"> </w:t>
      </w:r>
      <w:r w:rsidRPr="005D7BF5">
        <w:drawing>
          <wp:inline distT="0" distB="0" distL="0" distR="0" wp14:anchorId="4EA215FB" wp14:editId="3B321553">
            <wp:extent cx="3219899" cy="272453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31C6B" w14:textId="1337829E" w:rsidR="005D7BF5" w:rsidRDefault="005D7BF5" w:rsidP="005D7BF5">
      <w:pPr>
        <w:spacing w:after="200" w:line="240" w:lineRule="auto"/>
        <w:ind w:left="720"/>
      </w:pPr>
      <w:r w:rsidRPr="005D7BF5">
        <w:lastRenderedPageBreak/>
        <w:drawing>
          <wp:inline distT="0" distB="0" distL="0" distR="0" wp14:anchorId="37BAF54A" wp14:editId="1A60EB81">
            <wp:extent cx="3429479" cy="2762636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9734" w14:textId="0753E8A2" w:rsidR="005D7BF5" w:rsidRDefault="005D7BF5" w:rsidP="005D7BF5">
      <w:pPr>
        <w:spacing w:after="200" w:line="240" w:lineRule="auto"/>
        <w:ind w:left="720"/>
      </w:pPr>
      <w:r>
        <w:t>Удалить процесс</w:t>
      </w:r>
    </w:p>
    <w:p w14:paraId="39103F08" w14:textId="20BAF159" w:rsidR="005D7BF5" w:rsidRDefault="005D7BF5" w:rsidP="005D7BF5">
      <w:pPr>
        <w:spacing w:after="200" w:line="240" w:lineRule="auto"/>
        <w:ind w:left="720"/>
      </w:pPr>
      <w:r w:rsidRPr="005D7BF5">
        <w:drawing>
          <wp:inline distT="0" distB="0" distL="0" distR="0" wp14:anchorId="5BDE132D" wp14:editId="71929DC1">
            <wp:extent cx="3315163" cy="1114581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99D1A" w14:textId="0CB662DB" w:rsidR="005D7BF5" w:rsidRDefault="005D7BF5" w:rsidP="005D7BF5">
      <w:pPr>
        <w:spacing w:after="200" w:line="240" w:lineRule="auto"/>
        <w:ind w:left="720"/>
      </w:pPr>
      <w:r>
        <w:t>Стало</w:t>
      </w:r>
    </w:p>
    <w:p w14:paraId="5839D767" w14:textId="756CF8EB" w:rsidR="005D7BF5" w:rsidRDefault="005D7BF5" w:rsidP="005D7BF5">
      <w:pPr>
        <w:spacing w:after="200" w:line="240" w:lineRule="auto"/>
        <w:ind w:left="720"/>
      </w:pPr>
      <w:r w:rsidRPr="005D7BF5">
        <w:drawing>
          <wp:inline distT="0" distB="0" distL="0" distR="0" wp14:anchorId="2D0900CE" wp14:editId="4D70A4BE">
            <wp:extent cx="3505689" cy="981212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3EC9" w14:textId="260BF565" w:rsidR="005D7BF5" w:rsidRDefault="005D7BF5" w:rsidP="005D7BF5">
      <w:pPr>
        <w:spacing w:after="200" w:line="240" w:lineRule="auto"/>
        <w:ind w:left="720"/>
      </w:pPr>
      <w:r>
        <w:t>Создать процесс</w:t>
      </w:r>
    </w:p>
    <w:p w14:paraId="33D1F331" w14:textId="3FFBE39A" w:rsidR="005D7BF5" w:rsidRDefault="005D7BF5" w:rsidP="005D7BF5">
      <w:pPr>
        <w:spacing w:after="200" w:line="240" w:lineRule="auto"/>
        <w:ind w:left="-720"/>
      </w:pPr>
      <w:r w:rsidRPr="005D7BF5">
        <w:drawing>
          <wp:inline distT="0" distB="0" distL="0" distR="0" wp14:anchorId="3D5771BF" wp14:editId="5B3BD92F">
            <wp:extent cx="8288965" cy="2667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00539" cy="26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F4AD" w14:textId="2207C574" w:rsidR="009020D8" w:rsidRDefault="009020D8" w:rsidP="009020D8">
      <w:pPr>
        <w:numPr>
          <w:ilvl w:val="0"/>
          <w:numId w:val="9"/>
        </w:numPr>
        <w:spacing w:after="200" w:line="240" w:lineRule="auto"/>
      </w:pPr>
      <w:r>
        <w:t xml:space="preserve">Перейдите во вкладку </w:t>
      </w:r>
      <w:r>
        <w:rPr>
          <w:i/>
          <w:iCs/>
        </w:rPr>
        <w:t>Ресурсы</w:t>
      </w:r>
      <w:r>
        <w:t>. Посмотрите на пиковые значения загрузки процессора. Запустите какое-нибудь приложение (например, Chrome). Понаблюдайте за Использованием памяти.</w:t>
      </w:r>
    </w:p>
    <w:p w14:paraId="1F2EC3C4" w14:textId="651B34C2" w:rsidR="005D7BF5" w:rsidRDefault="005D7BF5" w:rsidP="005D7BF5">
      <w:pPr>
        <w:spacing w:after="200" w:line="240" w:lineRule="auto"/>
        <w:ind w:left="720"/>
      </w:pPr>
      <w:r>
        <w:t>Было</w:t>
      </w:r>
    </w:p>
    <w:p w14:paraId="5FC3DB1B" w14:textId="6FA15FAB" w:rsidR="005D7BF5" w:rsidRDefault="005D7BF5" w:rsidP="005D7BF5">
      <w:pPr>
        <w:spacing w:after="200" w:line="240" w:lineRule="auto"/>
        <w:ind w:left="-720"/>
      </w:pPr>
      <w:r w:rsidRPr="005D7BF5">
        <w:lastRenderedPageBreak/>
        <w:drawing>
          <wp:inline distT="0" distB="0" distL="0" distR="0" wp14:anchorId="71BA73DE" wp14:editId="504B30F1">
            <wp:extent cx="5940425" cy="3841750"/>
            <wp:effectExtent l="0" t="0" r="3175" b="635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02653" w14:textId="19F52244" w:rsidR="005D7BF5" w:rsidRDefault="005D7BF5" w:rsidP="005D7BF5">
      <w:pPr>
        <w:spacing w:after="200" w:line="240" w:lineRule="auto"/>
        <w:ind w:left="-720"/>
      </w:pPr>
      <w:r>
        <w:t>Открыл браузер</w:t>
      </w:r>
    </w:p>
    <w:p w14:paraId="6C304106" w14:textId="05B25B35" w:rsidR="005D7BF5" w:rsidRDefault="005D7BF5" w:rsidP="005D7BF5">
      <w:pPr>
        <w:spacing w:after="200" w:line="240" w:lineRule="auto"/>
        <w:ind w:left="-720"/>
      </w:pPr>
      <w:r w:rsidRPr="005D7BF5">
        <w:drawing>
          <wp:inline distT="0" distB="0" distL="0" distR="0" wp14:anchorId="2661ABF0" wp14:editId="70F0C8FD">
            <wp:extent cx="5940425" cy="3928745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2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27B2C" w14:textId="77777777" w:rsidR="009020D8" w:rsidRDefault="009020D8" w:rsidP="009020D8">
      <w:pPr>
        <w:numPr>
          <w:ilvl w:val="0"/>
          <w:numId w:val="9"/>
        </w:numPr>
        <w:spacing w:after="200" w:line="240" w:lineRule="auto"/>
        <w:rPr>
          <w:lang w:val="en-US"/>
        </w:rPr>
      </w:pPr>
      <w:r>
        <w:t xml:space="preserve">Определим объем используемой и свободной памяти. Для этого откроем утилиту </w:t>
      </w:r>
      <w:r>
        <w:rPr>
          <w:i/>
          <w:iCs/>
        </w:rPr>
        <w:t>CPU-X</w:t>
      </w:r>
      <w:r>
        <w:t xml:space="preserve">: Приложения → Системные → CPU-X (можно воспользоваться командой в терминале </w:t>
      </w:r>
      <w:r>
        <w:rPr>
          <w:rStyle w:val="VerbatimChar"/>
        </w:rPr>
        <w:t>cat /proc/meminfo</w:t>
      </w:r>
      <w:r>
        <w:t xml:space="preserve">). Перейдем на вкладку </w:t>
      </w:r>
      <w:r>
        <w:rPr>
          <w:i/>
          <w:iCs/>
        </w:rPr>
        <w:t>System</w:t>
      </w:r>
      <w:r>
        <w:t>.</w:t>
      </w:r>
    </w:p>
    <w:p w14:paraId="6BBC173B" w14:textId="000CA487" w:rsidR="009020D8" w:rsidRDefault="009020D8" w:rsidP="009020D8">
      <w:pPr>
        <w:pStyle w:val="FirstParagraph"/>
        <w:rPr>
          <w:lang w:val="ru-RU"/>
        </w:rPr>
      </w:pPr>
      <w:r>
        <w:rPr>
          <w:i/>
          <w:iCs/>
        </w:rPr>
        <w:t>Used</w:t>
      </w:r>
      <w:r>
        <w:rPr>
          <w:lang w:val="ru-RU"/>
        </w:rPr>
        <w:t>: объем виртуальной памяти, который используется.</w:t>
      </w:r>
    </w:p>
    <w:p w14:paraId="001073C3" w14:textId="3B392A98" w:rsidR="005D7BF5" w:rsidRPr="005D7BF5" w:rsidRDefault="005D7BF5" w:rsidP="005D7BF5">
      <w:pPr>
        <w:pStyle w:val="a4"/>
        <w:rPr>
          <w:lang w:val="en-US"/>
        </w:rPr>
      </w:pPr>
      <w:r>
        <w:rPr>
          <w:lang w:val="en-US"/>
        </w:rPr>
        <w:lastRenderedPageBreak/>
        <w:t xml:space="preserve">MemTotal – MemFree – Buffers - </w:t>
      </w:r>
      <w:r w:rsidR="004B43EA">
        <w:rPr>
          <w:lang w:val="en-US"/>
        </w:rPr>
        <w:t>Cached</w:t>
      </w:r>
    </w:p>
    <w:p w14:paraId="53BB368F" w14:textId="1AC88D07" w:rsidR="005D7BF5" w:rsidRPr="005D7BF5" w:rsidRDefault="005D7BF5" w:rsidP="005D7BF5">
      <w:pPr>
        <w:pStyle w:val="a4"/>
      </w:pPr>
      <w:r w:rsidRPr="005D7BF5">
        <w:drawing>
          <wp:inline distT="0" distB="0" distL="0" distR="0" wp14:anchorId="1AD70011" wp14:editId="452A3A55">
            <wp:extent cx="2124371" cy="171474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66F3" w14:textId="77777777" w:rsidR="005D7BF5" w:rsidRPr="005D7BF5" w:rsidRDefault="005D7BF5" w:rsidP="005D7BF5">
      <w:pPr>
        <w:pStyle w:val="a4"/>
      </w:pPr>
    </w:p>
    <w:p w14:paraId="29D420E1" w14:textId="2271F0A0" w:rsidR="009020D8" w:rsidRDefault="009020D8" w:rsidP="009020D8">
      <w:pPr>
        <w:pStyle w:val="a4"/>
      </w:pPr>
      <w:r>
        <w:rPr>
          <w:i/>
          <w:iCs/>
        </w:rPr>
        <w:t>Free</w:t>
      </w:r>
      <w:r>
        <w:t>: количество простоя в памяти.</w:t>
      </w:r>
    </w:p>
    <w:p w14:paraId="08290158" w14:textId="205A3FD8" w:rsidR="005D7BF5" w:rsidRDefault="005D7BF5" w:rsidP="009020D8">
      <w:pPr>
        <w:pStyle w:val="a4"/>
      </w:pPr>
      <w:r w:rsidRPr="005D7BF5">
        <w:drawing>
          <wp:inline distT="0" distB="0" distL="0" distR="0" wp14:anchorId="414FF7A4" wp14:editId="33DC34EE">
            <wp:extent cx="2086266" cy="200053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E27B0" w14:textId="21E76CF3" w:rsidR="009020D8" w:rsidRDefault="009020D8" w:rsidP="009020D8">
      <w:pPr>
        <w:pStyle w:val="a4"/>
      </w:pPr>
      <w:r>
        <w:rPr>
          <w:i/>
          <w:iCs/>
        </w:rPr>
        <w:t>Buffers</w:t>
      </w:r>
      <w:r>
        <w:t>: объем памяти, которая используется в качестве буферов.</w:t>
      </w:r>
    </w:p>
    <w:p w14:paraId="464B5BA0" w14:textId="7CD8FC50" w:rsidR="005D7BF5" w:rsidRDefault="005D7BF5" w:rsidP="009020D8">
      <w:pPr>
        <w:pStyle w:val="a4"/>
      </w:pPr>
      <w:r w:rsidRPr="005D7BF5">
        <w:drawing>
          <wp:inline distT="0" distB="0" distL="0" distR="0" wp14:anchorId="2B547FC0" wp14:editId="63B5B7CC">
            <wp:extent cx="2114845" cy="190527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55D82" w14:textId="77777777" w:rsidR="009020D8" w:rsidRDefault="009020D8" w:rsidP="009020D8">
      <w:pPr>
        <w:pStyle w:val="a4"/>
      </w:pPr>
      <w:r>
        <w:rPr>
          <w:i/>
          <w:iCs/>
        </w:rPr>
        <w:t>Cached</w:t>
      </w:r>
      <w:r>
        <w:t>: объём памяти используется в качестве кэш-памяти.</w:t>
      </w:r>
    </w:p>
    <w:p w14:paraId="4E30427E" w14:textId="3AC74A81" w:rsidR="0075495C" w:rsidRPr="00843C87" w:rsidRDefault="005D7BF5" w:rsidP="009020D8">
      <w:pPr>
        <w:spacing w:line="240" w:lineRule="auto"/>
        <w:rPr>
          <w:sz w:val="28"/>
          <w:szCs w:val="28"/>
        </w:rPr>
      </w:pPr>
      <w:r w:rsidRPr="005D7BF5">
        <w:rPr>
          <w:sz w:val="28"/>
          <w:szCs w:val="28"/>
        </w:rPr>
        <w:drawing>
          <wp:inline distT="0" distB="0" distL="0" distR="0" wp14:anchorId="0A81FBF3" wp14:editId="37AB5EE3">
            <wp:extent cx="2172003" cy="142895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1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495C" w:rsidRPr="00843C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FC1202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6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F7328"/>
    <w:rsid w:val="0047469C"/>
    <w:rsid w:val="004834EA"/>
    <w:rsid w:val="00493567"/>
    <w:rsid w:val="004B43EA"/>
    <w:rsid w:val="005B3491"/>
    <w:rsid w:val="005D7BF5"/>
    <w:rsid w:val="0062045F"/>
    <w:rsid w:val="00751635"/>
    <w:rsid w:val="0075495C"/>
    <w:rsid w:val="0083434C"/>
    <w:rsid w:val="00843C87"/>
    <w:rsid w:val="008C1514"/>
    <w:rsid w:val="009020D8"/>
    <w:rsid w:val="00B8468A"/>
    <w:rsid w:val="00C25824"/>
    <w:rsid w:val="00CC5BF2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6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3</cp:revision>
  <dcterms:created xsi:type="dcterms:W3CDTF">2023-06-15T16:26:00Z</dcterms:created>
  <dcterms:modified xsi:type="dcterms:W3CDTF">2024-11-11T15:10:00Z</dcterms:modified>
</cp:coreProperties>
</file>